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FA0F122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426C762E" w14:textId="42BDC023" w:rsidR="000D707B" w:rsidRDefault="000D707B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0D707B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0480CAE2" w14:textId="77777777" w:rsidR="001712B1" w:rsidRPr="001712B1" w:rsidRDefault="001712B1" w:rsidP="000D707B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42B45051" w14:textId="63573CD0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Uch</w:t>
      </w:r>
      <w:r w:rsidR="00064A6A">
        <w:rPr>
          <w:rFonts w:ascii="Arial Narrow" w:hAnsi="Arial Narrow"/>
          <w:iCs/>
          <w:sz w:val="22"/>
          <w:szCs w:val="22"/>
        </w:rPr>
        <w:t>ádzač vyplní prílohu č. 2 vzor Š</w:t>
      </w:r>
      <w:r w:rsidRPr="000D707B">
        <w:rPr>
          <w:rFonts w:ascii="Arial Narrow" w:hAnsi="Arial Narrow"/>
          <w:iCs/>
          <w:sz w:val="22"/>
          <w:szCs w:val="22"/>
        </w:rPr>
        <w:t>truktú</w:t>
      </w:r>
      <w:r w:rsidR="00064A6A">
        <w:rPr>
          <w:rFonts w:ascii="Arial Narrow" w:hAnsi="Arial Narrow"/>
          <w:iCs/>
          <w:sz w:val="22"/>
          <w:szCs w:val="22"/>
        </w:rPr>
        <w:t xml:space="preserve">rovaného rozpočtu ceny týchto súťažných podkladov a predloží ho v ponuke </w:t>
      </w:r>
      <w:r w:rsidR="001712B1">
        <w:rPr>
          <w:rFonts w:ascii="Arial Narrow" w:hAnsi="Arial Narrow"/>
          <w:iCs/>
          <w:sz w:val="22"/>
          <w:szCs w:val="22"/>
        </w:rPr>
        <w:t>a zároveň vyplní C</w:t>
      </w:r>
      <w:r w:rsidRPr="000D707B">
        <w:rPr>
          <w:rFonts w:ascii="Arial Narrow" w:hAnsi="Arial Narrow"/>
          <w:iCs/>
          <w:sz w:val="22"/>
          <w:szCs w:val="22"/>
        </w:rPr>
        <w:t>elkovú cenu /jednotkové ceny položiek v elektronickom ponukovom formulári v elektronickom prostriedku JOSEPHINE, ktorá zodpovedá Štruktúrovanému rozpočtu ceny. Celková cena v elektronickom ponukovom formulári v systéme JOSEPHINE a Celková cena v Štruktúrovanom</w:t>
      </w:r>
      <w:r w:rsidR="00546C8B">
        <w:rPr>
          <w:rFonts w:ascii="Arial Narrow" w:hAnsi="Arial Narrow"/>
          <w:iCs/>
          <w:sz w:val="22"/>
          <w:szCs w:val="22"/>
        </w:rPr>
        <w:t xml:space="preserve"> rozpočte ceny v prílohe č. 2 súťažných podkladov </w:t>
      </w:r>
      <w:r w:rsidRPr="000D707B">
        <w:rPr>
          <w:rFonts w:ascii="Arial Narrow" w:hAnsi="Arial Narrow"/>
          <w:iCs/>
          <w:sz w:val="22"/>
          <w:szCs w:val="22"/>
        </w:rPr>
        <w:t xml:space="preserve"> musia byť rovnaké. </w:t>
      </w:r>
      <w:r w:rsidRPr="000D707B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</w:t>
      </w:r>
      <w:r w:rsidR="001712B1">
        <w:rPr>
          <w:rFonts w:ascii="Arial Narrow" w:hAnsi="Arial Narrow"/>
          <w:b/>
          <w:bCs/>
          <w:iCs/>
          <w:sz w:val="22"/>
          <w:szCs w:val="22"/>
        </w:rPr>
        <w:t xml:space="preserve"> rozpočte ceny v prílohe č. 2 súťažných podkladov</w:t>
      </w:r>
      <w:r w:rsidRPr="000D707B">
        <w:rPr>
          <w:rFonts w:ascii="Arial Narrow" w:hAnsi="Arial Narrow"/>
          <w:iCs/>
          <w:sz w:val="22"/>
          <w:szCs w:val="22"/>
        </w:rPr>
        <w:t>.</w:t>
      </w:r>
    </w:p>
    <w:p w14:paraId="1A7A1DFA" w14:textId="37498588" w:rsidR="000D707B" w:rsidRPr="000D707B" w:rsidRDefault="000D707B" w:rsidP="000D707B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0D707B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="001712B1">
        <w:rPr>
          <w:rFonts w:ascii="Arial Narrow" w:hAnsi="Arial Narrow"/>
          <w:sz w:val="22"/>
          <w:szCs w:val="22"/>
        </w:rPr>
        <w:t>.</w:t>
      </w:r>
    </w:p>
    <w:p w14:paraId="0C4F88EF" w14:textId="77777777" w:rsidR="000D707B" w:rsidRPr="009D6F8D" w:rsidRDefault="000D707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AC122B" w14:textId="77777777" w:rsidR="002B1DA5" w:rsidRDefault="002B1DA5" w:rsidP="007C6581">
      <w:r>
        <w:separator/>
      </w:r>
    </w:p>
  </w:endnote>
  <w:endnote w:type="continuationSeparator" w:id="0">
    <w:p w14:paraId="541F1994" w14:textId="77777777" w:rsidR="002B1DA5" w:rsidRDefault="002B1DA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2C3E11EA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B1DA5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07954D" w14:textId="77777777" w:rsidR="002B1DA5" w:rsidRDefault="002B1DA5" w:rsidP="007C6581">
      <w:r>
        <w:separator/>
      </w:r>
    </w:p>
  </w:footnote>
  <w:footnote w:type="continuationSeparator" w:id="0">
    <w:p w14:paraId="3DCD8AC1" w14:textId="77777777" w:rsidR="002B1DA5" w:rsidRDefault="002B1DA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1E3F"/>
    <w:rsid w:val="0002698C"/>
    <w:rsid w:val="00035F9B"/>
    <w:rsid w:val="000463B8"/>
    <w:rsid w:val="00052AFE"/>
    <w:rsid w:val="00064A6A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D707B"/>
    <w:rsid w:val="000E587D"/>
    <w:rsid w:val="00105CCD"/>
    <w:rsid w:val="00106CC7"/>
    <w:rsid w:val="001116E6"/>
    <w:rsid w:val="00113862"/>
    <w:rsid w:val="0011785B"/>
    <w:rsid w:val="00140210"/>
    <w:rsid w:val="0016533A"/>
    <w:rsid w:val="00165614"/>
    <w:rsid w:val="00165B3C"/>
    <w:rsid w:val="001712B1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1DA5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1DC9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46C8B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4EE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3BFC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51D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5844"/>
    <w:rsid w:val="00E667D2"/>
    <w:rsid w:val="00E76B4E"/>
    <w:rsid w:val="00E94DE8"/>
    <w:rsid w:val="00E97FFB"/>
    <w:rsid w:val="00EA370C"/>
    <w:rsid w:val="00EA79FC"/>
    <w:rsid w:val="00EA7BF8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0C17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va Barbeniková</cp:lastModifiedBy>
  <cp:revision>2</cp:revision>
  <cp:lastPrinted>2022-08-30T08:53:00Z</cp:lastPrinted>
  <dcterms:created xsi:type="dcterms:W3CDTF">2026-04-21T09:42:00Z</dcterms:created>
  <dcterms:modified xsi:type="dcterms:W3CDTF">2026-04-21T09:42:00Z</dcterms:modified>
</cp:coreProperties>
</file>